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30B62" w14:textId="5BD77A45" w:rsidR="00B20CDD" w:rsidRPr="00FF46EC" w:rsidRDefault="00584406" w:rsidP="00FF46EC">
      <w:pPr>
        <w:pStyle w:val="ResumeHeading1"/>
      </w:pPr>
      <w:r>
        <w:rPr>
          <w:noProof/>
          <w:color w:val="797239" w:themeColor="accent6" w:themeShade="80"/>
        </w:rPr>
        <w:drawing>
          <wp:anchor distT="0" distB="0" distL="114300" distR="114300" simplePos="0" relativeHeight="251659264" behindDoc="0" locked="0" layoutInCell="1" allowOverlap="1" wp14:anchorId="1B53C49D" wp14:editId="0479E2A3">
            <wp:simplePos x="0" y="0"/>
            <wp:positionH relativeFrom="margin">
              <wp:posOffset>4581525</wp:posOffset>
            </wp:positionH>
            <wp:positionV relativeFrom="margin">
              <wp:align>top</wp:align>
            </wp:positionV>
            <wp:extent cx="1362075" cy="1362075"/>
            <wp:effectExtent l="0" t="0" r="9525" b="952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055A">
        <w:t>Spencer adams, eit</w:t>
      </w:r>
    </w:p>
    <w:p w14:paraId="6E1E3CEE" w14:textId="77777777" w:rsidR="00233433" w:rsidRPr="00233433" w:rsidRDefault="00233433" w:rsidP="00E23573">
      <w:pPr>
        <w:pStyle w:val="ResumeHeading2"/>
      </w:pPr>
      <w:r w:rsidRPr="00321C70">
        <w:t>Education</w:t>
      </w:r>
    </w:p>
    <w:p w14:paraId="4152A6EB" w14:textId="475D755B" w:rsidR="00233433" w:rsidRPr="00233433" w:rsidRDefault="00233433" w:rsidP="0032423D">
      <w:pPr>
        <w:spacing w:after="0"/>
      </w:pPr>
      <w:r w:rsidRPr="00233433">
        <w:t xml:space="preserve">BS – </w:t>
      </w:r>
      <w:r w:rsidR="00E23573">
        <w:t>Mechanical</w:t>
      </w:r>
      <w:r w:rsidRPr="00233433">
        <w:t xml:space="preserve"> Engineering</w:t>
      </w:r>
      <w:r w:rsidR="0024376B">
        <w:t xml:space="preserve">, </w:t>
      </w:r>
      <w:r w:rsidRPr="00233433">
        <w:t xml:space="preserve">University of </w:t>
      </w:r>
      <w:r w:rsidR="00E23573">
        <w:t>Maryland, College Park</w:t>
      </w:r>
      <w:r w:rsidRPr="00233433">
        <w:t xml:space="preserve">, </w:t>
      </w:r>
      <w:r w:rsidR="00E23573">
        <w:t>2021</w:t>
      </w:r>
      <w:r w:rsidRPr="00233433">
        <w:t xml:space="preserve"> </w:t>
      </w:r>
      <w:bookmarkStart w:id="0" w:name="_Toc154490600"/>
      <w:bookmarkStart w:id="1" w:name="_Toc154491277"/>
      <w:bookmarkStart w:id="2" w:name="_Toc154491407"/>
    </w:p>
    <w:bookmarkEnd w:id="0"/>
    <w:bookmarkEnd w:id="1"/>
    <w:bookmarkEnd w:id="2"/>
    <w:p w14:paraId="77E4B911" w14:textId="77777777" w:rsidR="00233433" w:rsidRPr="00233433" w:rsidRDefault="00233433" w:rsidP="001369FF">
      <w:pPr>
        <w:pStyle w:val="ResumeHeading2"/>
      </w:pPr>
      <w:r w:rsidRPr="00233433">
        <w:t>Professional Experience</w:t>
      </w:r>
    </w:p>
    <w:p w14:paraId="1C9CB9E3" w14:textId="3F082EE4" w:rsidR="0082275A" w:rsidRDefault="00233433" w:rsidP="00233433">
      <w:r w:rsidRPr="00233433">
        <w:t>As a</w:t>
      </w:r>
      <w:r w:rsidR="00E23573">
        <w:t xml:space="preserve">n </w:t>
      </w:r>
      <w:r w:rsidR="005F5249">
        <w:t>A</w:t>
      </w:r>
      <w:r w:rsidR="00E23573">
        <w:t xml:space="preserve">ssociate </w:t>
      </w:r>
      <w:r w:rsidR="005F5249">
        <w:t>P</w:t>
      </w:r>
      <w:r w:rsidR="00E23573">
        <w:t>rofessional</w:t>
      </w:r>
      <w:r w:rsidRPr="00233433">
        <w:t xml:space="preserve">, </w:t>
      </w:r>
      <w:r w:rsidR="00E23573">
        <w:t>Mr. Spencer Adams</w:t>
      </w:r>
      <w:r w:rsidRPr="00233433">
        <w:t xml:space="preserve"> </w:t>
      </w:r>
      <w:r w:rsidR="006C240F">
        <w:t>provide</w:t>
      </w:r>
      <w:r w:rsidR="00E63197">
        <w:t>s</w:t>
      </w:r>
      <w:r w:rsidR="006C240F">
        <w:t xml:space="preserve"> engineering support for landfill engineering, landfill gas (LFG)</w:t>
      </w:r>
      <w:r w:rsidR="00E463ED">
        <w:t xml:space="preserve"> engineering,</w:t>
      </w:r>
      <w:r w:rsidR="008672C6">
        <w:t xml:space="preserve"> and</w:t>
      </w:r>
      <w:r w:rsidR="00E463ED">
        <w:t xml:space="preserve"> stormwater managemen</w:t>
      </w:r>
      <w:bookmarkStart w:id="3" w:name="_GoBack"/>
      <w:bookmarkEnd w:id="3"/>
      <w:r w:rsidR="00E463ED">
        <w:t>t</w:t>
      </w:r>
      <w:r w:rsidR="008672C6">
        <w:t xml:space="preserve">. </w:t>
      </w:r>
      <w:r w:rsidR="00E63197">
        <w:t xml:space="preserve">Since joining SCS in March of 2022, he has worked on </w:t>
      </w:r>
      <w:r w:rsidR="00767EB6">
        <w:t xml:space="preserve">landfill cell design, </w:t>
      </w:r>
      <w:r w:rsidR="0082275A">
        <w:t>landfill gas system design, cost estimation, airspace analysis calculations, and stormwater analysis calculations for municipal and private clients.</w:t>
      </w:r>
      <w:r w:rsidR="00670ADE">
        <w:t xml:space="preserve"> </w:t>
      </w:r>
      <w:r w:rsidR="00584406">
        <w:t>Additionally</w:t>
      </w:r>
      <w:r w:rsidR="00670ADE">
        <w:t xml:space="preserve">, Mr. Adams has completed construction quality assurance (CQA) in the field for landfill cell construction, landfill closure, extraction well drilling, and LFG pipe placement projects. </w:t>
      </w:r>
      <w:r w:rsidR="0082275A">
        <w:t xml:space="preserve"> Notable projects that Spencer has been involved in are described below.</w:t>
      </w:r>
    </w:p>
    <w:p w14:paraId="439404EB" w14:textId="77777777" w:rsidR="00233433" w:rsidRPr="00321C70" w:rsidRDefault="00233433" w:rsidP="001369FF">
      <w:pPr>
        <w:pStyle w:val="ResumeHeading3"/>
      </w:pPr>
      <w:r w:rsidRPr="00321C70">
        <w:t>Landfill Engineering</w:t>
      </w:r>
      <w:r w:rsidR="00C91E3D">
        <w:t xml:space="preserve"> </w:t>
      </w:r>
    </w:p>
    <w:p w14:paraId="208D81D7" w14:textId="4C49A56B" w:rsidR="00233433" w:rsidRDefault="002276F8" w:rsidP="00233433">
      <w:r>
        <w:rPr>
          <w:b/>
        </w:rPr>
        <w:t>Virginia Beach, VA, Virginia Beach Landfill</w:t>
      </w:r>
      <w:r w:rsidR="00527D41">
        <w:rPr>
          <w:b/>
        </w:rPr>
        <w:t>.</w:t>
      </w:r>
      <w:r>
        <w:rPr>
          <w:b/>
        </w:rPr>
        <w:t xml:space="preserve"> </w:t>
      </w:r>
      <w:r w:rsidR="000A38CE">
        <w:t xml:space="preserve">Served as CQA </w:t>
      </w:r>
      <w:r w:rsidR="00670ADE">
        <w:t>representative</w:t>
      </w:r>
      <w:r w:rsidR="000A38CE">
        <w:t xml:space="preserve"> for</w:t>
      </w:r>
      <w:r w:rsidR="00584406">
        <w:t xml:space="preserve"> </w:t>
      </w:r>
      <w:r w:rsidR="00670ADE">
        <w:t xml:space="preserve">placement of </w:t>
      </w:r>
      <w:r w:rsidR="00584406">
        <w:t xml:space="preserve">geosynthetics for </w:t>
      </w:r>
      <w:r w:rsidR="000A38CE">
        <w:t>final</w:t>
      </w:r>
      <w:r w:rsidR="00670ADE">
        <w:t xml:space="preserve"> and temporary</w:t>
      </w:r>
      <w:r w:rsidR="000A38CE">
        <w:t xml:space="preserve"> cover installation</w:t>
      </w:r>
      <w:r w:rsidR="00670ADE">
        <w:t>. Discussed field changes with geosynthetic installer. Inspected welds, panels, and earthwork. Documented repairs and required testing. Additionally, inspected earthwork and culvert installation for conformity to design drawings.</w:t>
      </w:r>
    </w:p>
    <w:p w14:paraId="6FBAE01B" w14:textId="405BD090" w:rsidR="000A38CE" w:rsidRDefault="000A38CE" w:rsidP="000A38CE">
      <w:r>
        <w:rPr>
          <w:b/>
        </w:rPr>
        <w:t>Chester, VA, Shoosmith Sanitary Landfill.</w:t>
      </w:r>
      <w:r w:rsidR="00EB3202">
        <w:t xml:space="preserve"> </w:t>
      </w:r>
      <w:r>
        <w:t xml:space="preserve">Served as CQA </w:t>
      </w:r>
      <w:r w:rsidR="00584406">
        <w:t>representative</w:t>
      </w:r>
      <w:r>
        <w:t xml:space="preserve"> for final cover repairs in </w:t>
      </w:r>
      <w:r w:rsidR="004971F1">
        <w:t>March</w:t>
      </w:r>
      <w:r>
        <w:t xml:space="preserve"> 2022 and geocomposite installation in November 2022.</w:t>
      </w:r>
      <w:r w:rsidR="00670ADE">
        <w:t xml:space="preserve"> Observed and documented all necessary repairs and required testing.</w:t>
      </w:r>
      <w:r w:rsidR="002E552A">
        <w:t xml:space="preserve"> Coordinated between liner and earthwork crews.</w:t>
      </w:r>
      <w:r w:rsidR="00670ADE">
        <w:t xml:space="preserve"> </w:t>
      </w:r>
      <w:r w:rsidR="00EE2F34">
        <w:t xml:space="preserve">Inspected geocomposite placement for conformity to permit </w:t>
      </w:r>
      <w:r w:rsidR="00584406">
        <w:t>specifications</w:t>
      </w:r>
      <w:r w:rsidR="00386D59">
        <w:t>.</w:t>
      </w:r>
      <w:r w:rsidR="00A9124F">
        <w:t xml:space="preserve"> Performed airspace analysis and remaining life calculations for existing cells, and prepared a corresponding report.</w:t>
      </w:r>
    </w:p>
    <w:p w14:paraId="0BAF532C" w14:textId="1477C55E" w:rsidR="00EE2F34" w:rsidRPr="00233433" w:rsidRDefault="00EE2F34" w:rsidP="000A38CE">
      <w:r>
        <w:rPr>
          <w:b/>
        </w:rPr>
        <w:t>Madison Heights, VA, Amherst County Landfill.</w:t>
      </w:r>
      <w:r w:rsidR="00EB3202">
        <w:rPr>
          <w:i/>
        </w:rPr>
        <w:t xml:space="preserve"> </w:t>
      </w:r>
      <w:r>
        <w:t xml:space="preserve">Served as CQA </w:t>
      </w:r>
      <w:r w:rsidR="00583ACB">
        <w:t>representative</w:t>
      </w:r>
      <w:r>
        <w:t xml:space="preserve"> for bottom liner repairs in October 2022.</w:t>
      </w:r>
      <w:r w:rsidR="008806A5">
        <w:t xml:space="preserve"> Reviewed field changes and discussed options with contractor and landfill management.</w:t>
      </w:r>
      <w:r>
        <w:t xml:space="preserve"> Performed airspace analysis and life expectancy calculations for existing and proposed cells, and prepared a corresponding report</w:t>
      </w:r>
      <w:r w:rsidR="002E552A">
        <w:t xml:space="preserve"> complete with isopach maps</w:t>
      </w:r>
      <w:r>
        <w:t xml:space="preserve">. </w:t>
      </w:r>
    </w:p>
    <w:p w14:paraId="6F346531" w14:textId="51DB65A3" w:rsidR="000A38CE" w:rsidRDefault="000A38CE" w:rsidP="00233433">
      <w:r>
        <w:rPr>
          <w:b/>
        </w:rPr>
        <w:t>Staunton, V</w:t>
      </w:r>
      <w:r w:rsidR="008672C6">
        <w:rPr>
          <w:b/>
        </w:rPr>
        <w:t>A</w:t>
      </w:r>
      <w:r>
        <w:rPr>
          <w:b/>
        </w:rPr>
        <w:t>, Augusta Regional Landfill</w:t>
      </w:r>
      <w:r w:rsidR="00D4059B">
        <w:rPr>
          <w:b/>
        </w:rPr>
        <w:t xml:space="preserve">. </w:t>
      </w:r>
      <w:r w:rsidR="00D4059B">
        <w:t>Assisted</w:t>
      </w:r>
      <w:r w:rsidR="00D81354">
        <w:t xml:space="preserve"> in the</w:t>
      </w:r>
      <w:r w:rsidR="00D4059B">
        <w:t xml:space="preserve"> creation of</w:t>
      </w:r>
      <w:r>
        <w:t xml:space="preserve"> design drawings for </w:t>
      </w:r>
      <w:r w:rsidR="00D4059B">
        <w:t>cell closure, new cell construction, stormwater management, and sediment basin design.</w:t>
      </w:r>
      <w:r w:rsidR="00D81354">
        <w:t xml:space="preserve"> Analyzed plans to generate a cost estimate for these designs</w:t>
      </w:r>
      <w:r w:rsidR="00A9124F">
        <w:t xml:space="preserve"> and aided in the bidding process</w:t>
      </w:r>
      <w:r w:rsidR="00D81354">
        <w:t>.</w:t>
      </w:r>
      <w:r w:rsidR="00B00139">
        <w:t xml:space="preserve"> Provided estimates for stockpile usage and remaining volume </w:t>
      </w:r>
      <w:r w:rsidR="002E552A">
        <w:t>with isopach maps for visual representation.</w:t>
      </w:r>
      <w:r w:rsidR="00A9124F">
        <w:t xml:space="preserve"> </w:t>
      </w:r>
    </w:p>
    <w:p w14:paraId="4BF0EE41" w14:textId="1CC5A26E" w:rsidR="003747E0" w:rsidRPr="003747E0" w:rsidRDefault="003747E0" w:rsidP="00233433">
      <w:r>
        <w:rPr>
          <w:b/>
        </w:rPr>
        <w:t>Stafford, VA, R-Board Sanitary Landfill.</w:t>
      </w:r>
      <w:r w:rsidR="00EB3202">
        <w:rPr>
          <w:i/>
        </w:rPr>
        <w:t xml:space="preserve"> </w:t>
      </w:r>
      <w:r>
        <w:t>Responsible for creating a fill plan</w:t>
      </w:r>
      <w:r w:rsidR="00CD140F">
        <w:t xml:space="preserve"> to optimize the utilization of available airspac</w:t>
      </w:r>
      <w:r w:rsidR="0048662E">
        <w:t>e and</w:t>
      </w:r>
      <w:r w:rsidR="00FD14EC">
        <w:t xml:space="preserve"> genera</w:t>
      </w:r>
      <w:r w:rsidR="0048662E">
        <w:t>ting</w:t>
      </w:r>
      <w:r w:rsidR="00FD14EC">
        <w:t xml:space="preserve"> 3D </w:t>
      </w:r>
      <w:r w:rsidR="00C174E2">
        <w:t>visualizations for each stage of filling</w:t>
      </w:r>
      <w:r w:rsidR="006A412B">
        <w:t>. Performed airspace analysis, remaining life calculations, and prepared a corresponding report.</w:t>
      </w:r>
      <w:r w:rsidR="003E1C8E">
        <w:t xml:space="preserve"> </w:t>
      </w:r>
    </w:p>
    <w:p w14:paraId="74F10D13" w14:textId="77777777" w:rsidR="00233433" w:rsidRPr="0032423D" w:rsidRDefault="00233433" w:rsidP="0032423D">
      <w:pPr>
        <w:pStyle w:val="ResumeHeading3"/>
      </w:pPr>
      <w:r w:rsidRPr="0032423D">
        <w:t>Landfill Gas Management</w:t>
      </w:r>
    </w:p>
    <w:p w14:paraId="5E8F8D75" w14:textId="283B5691" w:rsidR="00233433" w:rsidRDefault="002276F8" w:rsidP="00233433">
      <w:r>
        <w:rPr>
          <w:b/>
        </w:rPr>
        <w:t>Chester, VA, Shoosmith Sanitary Landfill.</w:t>
      </w:r>
      <w:r w:rsidR="00813AC0">
        <w:rPr>
          <w:i/>
        </w:rPr>
        <w:t xml:space="preserve"> </w:t>
      </w:r>
      <w:r w:rsidR="00AF63B5">
        <w:t xml:space="preserve">Served as CQA </w:t>
      </w:r>
      <w:r w:rsidR="00583ACB">
        <w:t>representative</w:t>
      </w:r>
      <w:r w:rsidR="00AF63B5">
        <w:t xml:space="preserve"> for landfill gas well drilling operations</w:t>
      </w:r>
      <w:r w:rsidR="00D81354">
        <w:t xml:space="preserve"> and header installation.</w:t>
      </w:r>
      <w:r w:rsidR="008806A5">
        <w:t xml:space="preserve"> Addressed and documented site </w:t>
      </w:r>
      <w:r w:rsidR="008806A5">
        <w:lastRenderedPageBreak/>
        <w:t>conditions requiring field modifications and assured conformity to design constraints.</w:t>
      </w:r>
      <w:r w:rsidR="00D81354">
        <w:t xml:space="preserve"> Assisted with monthly wellfield monitoring.</w:t>
      </w:r>
    </w:p>
    <w:p w14:paraId="4432AF93" w14:textId="25EB3894" w:rsidR="00D906D1" w:rsidRPr="00233433" w:rsidRDefault="00D906D1" w:rsidP="00233433">
      <w:r>
        <w:rPr>
          <w:b/>
        </w:rPr>
        <w:t>Virginia Beach, VA, Hampton Roads Recovery Center.</w:t>
      </w:r>
      <w:r w:rsidR="00813AC0">
        <w:rPr>
          <w:b/>
        </w:rPr>
        <w:t xml:space="preserve"> </w:t>
      </w:r>
      <w:r>
        <w:t xml:space="preserve">Served as CQA </w:t>
      </w:r>
      <w:r w:rsidR="00583ACB">
        <w:t>representative</w:t>
      </w:r>
      <w:r>
        <w:t xml:space="preserve"> for replacement and upgrade of existing header pipes to larger sizing. </w:t>
      </w:r>
      <w:r w:rsidR="00B00139">
        <w:t xml:space="preserve">Documented and advised on field modifications necessary for tie-in to existing LFG infrastructure while maintaining design constraints. </w:t>
      </w:r>
      <w:r w:rsidR="008D51D2">
        <w:t>Responsible for preparing</w:t>
      </w:r>
      <w:r>
        <w:t xml:space="preserve"> as-built drawings </w:t>
      </w:r>
      <w:r w:rsidR="008D51D2">
        <w:t xml:space="preserve">and a CQA report.  </w:t>
      </w:r>
    </w:p>
    <w:p w14:paraId="67866DB8" w14:textId="4BE6483A" w:rsidR="00B20CDD" w:rsidRDefault="004E1434" w:rsidP="00E96AF8">
      <w:r>
        <w:rPr>
          <w:b/>
        </w:rPr>
        <w:t>Staunton, V</w:t>
      </w:r>
      <w:r w:rsidR="00D81354">
        <w:rPr>
          <w:b/>
        </w:rPr>
        <w:t>A</w:t>
      </w:r>
      <w:r>
        <w:rPr>
          <w:b/>
        </w:rPr>
        <w:t xml:space="preserve">, Augusta Regional Landfill. </w:t>
      </w:r>
      <w:r w:rsidR="00D81354">
        <w:t>Prepared design drawings for installation of a bower flare station.</w:t>
      </w:r>
      <w:r w:rsidR="002E552A">
        <w:t xml:space="preserve"> </w:t>
      </w:r>
      <w:r w:rsidR="00D81354">
        <w:t>Assisted in the creation of design drawings for landfill gas and leachate collection systems.</w:t>
      </w:r>
      <w:r w:rsidR="00121420">
        <w:t xml:space="preserve"> Attended pre-bid meeting and provided bid assistance. </w:t>
      </w:r>
    </w:p>
    <w:sectPr w:rsidR="00B20CDD" w:rsidSect="008F1415">
      <w:headerReference w:type="default" r:id="rId12"/>
      <w:footerReference w:type="default" r:id="rId13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B8DFD" w14:textId="77777777" w:rsidR="00957F3E" w:rsidRDefault="00957F3E" w:rsidP="00233433">
      <w:r>
        <w:separator/>
      </w:r>
    </w:p>
    <w:p w14:paraId="14E2F9C1" w14:textId="77777777" w:rsidR="00957F3E" w:rsidRDefault="00957F3E" w:rsidP="00233433"/>
  </w:endnote>
  <w:endnote w:type="continuationSeparator" w:id="0">
    <w:p w14:paraId="68E633FF" w14:textId="77777777" w:rsidR="00957F3E" w:rsidRDefault="00957F3E" w:rsidP="00233433">
      <w:r>
        <w:continuationSeparator/>
      </w:r>
    </w:p>
    <w:p w14:paraId="6265A33D" w14:textId="77777777" w:rsidR="00957F3E" w:rsidRDefault="00957F3E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Tw Cen M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4F636" w14:textId="77777777" w:rsidR="00E96AF8" w:rsidRPr="00596F79" w:rsidRDefault="00E96AF8" w:rsidP="0032423D">
    <w:pPr>
      <w:pStyle w:val="Footer"/>
      <w:pBdr>
        <w:top w:val="single" w:sz="4" w:space="1" w:color="auto"/>
      </w:pBdr>
    </w:pPr>
    <w:r w:rsidRPr="007C2B7B">
      <w:t xml:space="preserve">SCS Resume – </w:t>
    </w:r>
    <w:r w:rsidR="00596F79">
      <w:t>Adams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14:paraId="17965D8C" w14:textId="56586424"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386D59">
      <w:rPr>
        <w:noProof/>
      </w:rPr>
      <w:t>2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FE9EA" w14:textId="77777777" w:rsidR="00957F3E" w:rsidRDefault="00957F3E" w:rsidP="00233433">
      <w:r>
        <w:separator/>
      </w:r>
    </w:p>
    <w:p w14:paraId="6F7D9A2F" w14:textId="77777777" w:rsidR="00957F3E" w:rsidRDefault="00957F3E" w:rsidP="00233433"/>
  </w:footnote>
  <w:footnote w:type="continuationSeparator" w:id="0">
    <w:p w14:paraId="1479C82B" w14:textId="77777777" w:rsidR="00957F3E" w:rsidRDefault="00957F3E" w:rsidP="00233433">
      <w:r>
        <w:continuationSeparator/>
      </w:r>
    </w:p>
    <w:p w14:paraId="1F00CED3" w14:textId="77777777" w:rsidR="00957F3E" w:rsidRDefault="00957F3E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B9B11" w14:textId="77777777"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4A8733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oFALSZJwstAAAA"/>
  </w:docVars>
  <w:rsids>
    <w:rsidRoot w:val="00CD055A"/>
    <w:rsid w:val="00002FCF"/>
    <w:rsid w:val="00003F3C"/>
    <w:rsid w:val="00004C3F"/>
    <w:rsid w:val="0000697D"/>
    <w:rsid w:val="000069B2"/>
    <w:rsid w:val="00010286"/>
    <w:rsid w:val="00012507"/>
    <w:rsid w:val="00012BE4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8CE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1420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C7CB8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276F8"/>
    <w:rsid w:val="002308D8"/>
    <w:rsid w:val="00232076"/>
    <w:rsid w:val="00233433"/>
    <w:rsid w:val="002337F4"/>
    <w:rsid w:val="00234519"/>
    <w:rsid w:val="002347A2"/>
    <w:rsid w:val="00235DF3"/>
    <w:rsid w:val="00236857"/>
    <w:rsid w:val="0024376B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2A"/>
    <w:rsid w:val="002E557B"/>
    <w:rsid w:val="002E57A7"/>
    <w:rsid w:val="002F081F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7E0"/>
    <w:rsid w:val="003748A7"/>
    <w:rsid w:val="00377639"/>
    <w:rsid w:val="00382A46"/>
    <w:rsid w:val="00382DF8"/>
    <w:rsid w:val="00383D89"/>
    <w:rsid w:val="00385657"/>
    <w:rsid w:val="00386D59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1C8E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62E"/>
    <w:rsid w:val="00486B57"/>
    <w:rsid w:val="00487BDA"/>
    <w:rsid w:val="00490E8A"/>
    <w:rsid w:val="004926E5"/>
    <w:rsid w:val="00492E72"/>
    <w:rsid w:val="0049375E"/>
    <w:rsid w:val="00493B81"/>
    <w:rsid w:val="00495011"/>
    <w:rsid w:val="004971F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1434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27D41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232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3ACB"/>
    <w:rsid w:val="00584406"/>
    <w:rsid w:val="0058583A"/>
    <w:rsid w:val="00585C33"/>
    <w:rsid w:val="00591CBC"/>
    <w:rsid w:val="00596F79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5F5249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21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0ADE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12B"/>
    <w:rsid w:val="006A4513"/>
    <w:rsid w:val="006A50D0"/>
    <w:rsid w:val="006B2D61"/>
    <w:rsid w:val="006C240F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4C19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67EB6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3AC0"/>
    <w:rsid w:val="00814CE6"/>
    <w:rsid w:val="00815517"/>
    <w:rsid w:val="008163BD"/>
    <w:rsid w:val="008173D9"/>
    <w:rsid w:val="00820D54"/>
    <w:rsid w:val="0082275A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672C6"/>
    <w:rsid w:val="008733D9"/>
    <w:rsid w:val="00873CA7"/>
    <w:rsid w:val="00874429"/>
    <w:rsid w:val="00876A3A"/>
    <w:rsid w:val="00876FE6"/>
    <w:rsid w:val="008806A5"/>
    <w:rsid w:val="00883212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5F40"/>
    <w:rsid w:val="008C6F66"/>
    <w:rsid w:val="008C70B0"/>
    <w:rsid w:val="008C7ED6"/>
    <w:rsid w:val="008D1378"/>
    <w:rsid w:val="008D2961"/>
    <w:rsid w:val="008D3854"/>
    <w:rsid w:val="008D3967"/>
    <w:rsid w:val="008D51D2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1CC4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57F3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4278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55A9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074AC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24F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63B5"/>
    <w:rsid w:val="00AF7846"/>
    <w:rsid w:val="00B00139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BF6E5A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4E2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055A"/>
    <w:rsid w:val="00CD13E4"/>
    <w:rsid w:val="00CD140F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2771"/>
    <w:rsid w:val="00D33C9D"/>
    <w:rsid w:val="00D37F22"/>
    <w:rsid w:val="00D401B2"/>
    <w:rsid w:val="00D4059B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1354"/>
    <w:rsid w:val="00D82BD3"/>
    <w:rsid w:val="00D857F5"/>
    <w:rsid w:val="00D906D1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B7B4E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DF7CB2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3573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3ED"/>
    <w:rsid w:val="00E46BB5"/>
    <w:rsid w:val="00E5419C"/>
    <w:rsid w:val="00E56B8A"/>
    <w:rsid w:val="00E57298"/>
    <w:rsid w:val="00E62816"/>
    <w:rsid w:val="00E62B18"/>
    <w:rsid w:val="00E63197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3202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2F34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3F9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14EC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5EDA7760"/>
  <w15:docId w15:val="{207B1EF8-F9FC-4EB3-B3D0-8F689FE9F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6CAE46-D839-4BCB-AA3A-094F3AEEEF7E}"/>
</file>

<file path=customXml/itemProps2.xml><?xml version="1.0" encoding="utf-8"?>
<ds:datastoreItem xmlns:ds="http://schemas.openxmlformats.org/officeDocument/2006/customXml" ds:itemID="{5372B85D-90E1-47DE-92EA-7327F617BBEA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3be0d0ab-717f-40e6-ba12-f05417965e89"/>
    <ds:schemaRef ds:uri="a847554b-92df-440b-aaec-d311c90b5e19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1D7C248-2779-40DD-AA1C-F71A700D30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BD07EF-4B09-43EC-97E9-9EF3DCBDEF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8</Words>
  <Characters>3122</Characters>
  <Application>Microsoft Office Word</Application>
  <DocSecurity>0</DocSecurity>
  <Lines>5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3579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Adams, Spencer</dc:creator>
  <cp:lastModifiedBy>Oliver, Jasmyn</cp:lastModifiedBy>
  <cp:revision>2</cp:revision>
  <cp:lastPrinted>2018-07-23T13:51:00Z</cp:lastPrinted>
  <dcterms:created xsi:type="dcterms:W3CDTF">2023-02-07T22:21:00Z</dcterms:created>
  <dcterms:modified xsi:type="dcterms:W3CDTF">2023-02-07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  <property fmtid="{D5CDD505-2E9C-101B-9397-08002B2CF9AE}" pid="3" name="GrammarlyDocumentId">
    <vt:lpwstr>de1ea1da9ed22007cbdde86a62944dbfdf606944432d219a29622a269261fd07</vt:lpwstr>
  </property>
</Properties>
</file>